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E14073" w14:textId="046C6753" w:rsidR="00370285" w:rsidRPr="00B6672E" w:rsidRDefault="00000000">
      <w:pPr>
        <w:pStyle w:val="a4"/>
      </w:pPr>
      <w:r>
        <w:t>Отчет по лабораторной работе №</w:t>
      </w:r>
      <w:r w:rsidR="0083766B" w:rsidRPr="00B6672E">
        <w:t>8</w:t>
      </w:r>
    </w:p>
    <w:p w14:paraId="7F727469" w14:textId="77777777" w:rsidR="00370285" w:rsidRDefault="00000000">
      <w:pPr>
        <w:pStyle w:val="a6"/>
      </w:pPr>
      <w:r>
        <w:t>Основы информационной безопасности</w:t>
      </w:r>
    </w:p>
    <w:p w14:paraId="64E8CB11" w14:textId="77777777" w:rsidR="00370285" w:rsidRDefault="00000000">
      <w:pPr>
        <w:pStyle w:val="Author"/>
      </w:pPr>
      <w:r>
        <w:t>Назармамадов Умед Джамшедович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600259881"/>
        <w:docPartObj>
          <w:docPartGallery w:val="Table of Contents"/>
          <w:docPartUnique/>
        </w:docPartObj>
      </w:sdtPr>
      <w:sdtContent>
        <w:p w14:paraId="51C32CCE" w14:textId="77777777" w:rsidR="00370285" w:rsidRDefault="00000000">
          <w:pPr>
            <w:pStyle w:val="af0"/>
          </w:pPr>
          <w:r>
            <w:t>Содержание</w:t>
          </w:r>
        </w:p>
        <w:p w14:paraId="479ACEAD" w14:textId="115224DC" w:rsidR="00145634" w:rsidRDefault="00000000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9063050" w:history="1">
            <w:r w:rsidR="00145634" w:rsidRPr="00407AA6">
              <w:rPr>
                <w:rStyle w:val="af"/>
                <w:noProof/>
              </w:rPr>
              <w:t>Цель работы</w:t>
            </w:r>
            <w:r w:rsidR="00145634">
              <w:rPr>
                <w:noProof/>
                <w:webHidden/>
              </w:rPr>
              <w:tab/>
            </w:r>
            <w:r w:rsidR="00145634">
              <w:rPr>
                <w:noProof/>
                <w:webHidden/>
              </w:rPr>
              <w:fldChar w:fldCharType="begin"/>
            </w:r>
            <w:r w:rsidR="00145634">
              <w:rPr>
                <w:noProof/>
                <w:webHidden/>
              </w:rPr>
              <w:instrText xml:space="preserve"> PAGEREF _Toc209063050 \h </w:instrText>
            </w:r>
            <w:r w:rsidR="00145634">
              <w:rPr>
                <w:noProof/>
                <w:webHidden/>
              </w:rPr>
            </w:r>
            <w:r w:rsidR="00145634">
              <w:rPr>
                <w:noProof/>
                <w:webHidden/>
              </w:rPr>
              <w:fldChar w:fldCharType="separate"/>
            </w:r>
            <w:r w:rsidR="00B6672E">
              <w:rPr>
                <w:noProof/>
                <w:webHidden/>
              </w:rPr>
              <w:t>1</w:t>
            </w:r>
            <w:r w:rsidR="00145634">
              <w:rPr>
                <w:noProof/>
                <w:webHidden/>
              </w:rPr>
              <w:fldChar w:fldCharType="end"/>
            </w:r>
          </w:hyperlink>
        </w:p>
        <w:p w14:paraId="18F795A5" w14:textId="0917F3F8" w:rsidR="00145634" w:rsidRDefault="00145634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9063051" w:history="1">
            <w:r w:rsidRPr="00407AA6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63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672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34A9C3" w14:textId="0209494D" w:rsidR="00145634" w:rsidRDefault="00145634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9063052" w:history="1">
            <w:r w:rsidRPr="00407AA6">
              <w:rPr>
                <w:rStyle w:val="af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63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672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1A157" w14:textId="77F87E23" w:rsidR="00145634" w:rsidRDefault="00145634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9063053" w:history="1">
            <w:r w:rsidRPr="00407AA6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63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672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77580D" w14:textId="4E4DE6BE" w:rsidR="00145634" w:rsidRDefault="00145634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9063054" w:history="1">
            <w:r w:rsidRPr="00407AA6">
              <w:rPr>
                <w:rStyle w:val="af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63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672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79D593" w14:textId="33966CFC" w:rsidR="00145634" w:rsidRDefault="00145634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9063055" w:history="1">
            <w:r w:rsidRPr="00407AA6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63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672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031CC7" w14:textId="1FDD7C95" w:rsidR="00145634" w:rsidRDefault="00145634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9063056" w:history="1">
            <w:r w:rsidRPr="00407AA6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63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672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3D6DC" w14:textId="77777777" w:rsidR="00370285" w:rsidRDefault="00000000">
          <w:r>
            <w:fldChar w:fldCharType="end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527916237"/>
      </w:sdtPr>
      <w:sdtContent>
        <w:p w14:paraId="2B068439" w14:textId="77777777" w:rsidR="00370285" w:rsidRDefault="00000000">
          <w:pPr>
            <w:pStyle w:val="af0"/>
          </w:pPr>
          <w:r>
            <w:t>Список иллюстраций</w:t>
          </w:r>
        </w:p>
        <w:p w14:paraId="340B516E" w14:textId="01B94CC4" w:rsidR="00145634" w:rsidRDefault="00000000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209063057" w:history="1">
            <w:r w:rsidR="00145634" w:rsidRPr="00791BBF">
              <w:rPr>
                <w:rStyle w:val="af"/>
                <w:noProof/>
              </w:rPr>
              <w:t>Требуется разработать программу</w:t>
            </w:r>
            <w:r w:rsidR="00145634">
              <w:rPr>
                <w:noProof/>
                <w:webHidden/>
              </w:rPr>
              <w:tab/>
            </w:r>
            <w:r w:rsidR="00145634">
              <w:rPr>
                <w:noProof/>
                <w:webHidden/>
              </w:rPr>
              <w:fldChar w:fldCharType="begin"/>
            </w:r>
            <w:r w:rsidR="00145634">
              <w:rPr>
                <w:noProof/>
                <w:webHidden/>
              </w:rPr>
              <w:instrText xml:space="preserve"> PAGEREF _Toc209063057 \h </w:instrText>
            </w:r>
            <w:r w:rsidR="00145634">
              <w:rPr>
                <w:noProof/>
                <w:webHidden/>
              </w:rPr>
            </w:r>
            <w:r w:rsidR="00145634">
              <w:rPr>
                <w:noProof/>
                <w:webHidden/>
              </w:rPr>
              <w:fldChar w:fldCharType="separate"/>
            </w:r>
            <w:r w:rsidR="00B6672E">
              <w:rPr>
                <w:noProof/>
                <w:webHidden/>
              </w:rPr>
              <w:t>4</w:t>
            </w:r>
            <w:r w:rsidR="00145634">
              <w:rPr>
                <w:noProof/>
                <w:webHidden/>
              </w:rPr>
              <w:fldChar w:fldCharType="end"/>
            </w:r>
          </w:hyperlink>
        </w:p>
        <w:p w14:paraId="313FB0D2" w14:textId="15074BA1" w:rsidR="00145634" w:rsidRDefault="0014563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9063058" w:history="1">
            <w:r w:rsidRPr="00791BBF">
              <w:rPr>
                <w:rStyle w:val="af"/>
                <w:noProof/>
              </w:rPr>
              <w:t>создаю рабочую папк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63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672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F232E" w14:textId="487C0539" w:rsidR="00145634" w:rsidRDefault="0014563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9063059" w:history="1">
            <w:r w:rsidRPr="00791BBF">
              <w:rPr>
                <w:rStyle w:val="af"/>
                <w:noProof/>
              </w:rPr>
              <w:t>Листинг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63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6672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A59313" w14:textId="77777777" w:rsidR="00370285" w:rsidRDefault="00000000">
          <w:r>
            <w:fldChar w:fldCharType="end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1934633756"/>
      </w:sdtPr>
      <w:sdtContent>
        <w:p w14:paraId="30080104" w14:textId="77777777" w:rsidR="00370285" w:rsidRDefault="00000000">
          <w:pPr>
            <w:pStyle w:val="af0"/>
          </w:pPr>
          <w:r>
            <w:t>Список таблиц</w:t>
          </w:r>
        </w:p>
        <w:p w14:paraId="3E1BCA60" w14:textId="77777777" w:rsidR="00370285" w:rsidRDefault="00000000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 w:rsidR="00145634"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14:paraId="4B2F8922" w14:textId="77777777" w:rsidR="00370285" w:rsidRDefault="00000000">
      <w:pPr>
        <w:pStyle w:val="1"/>
      </w:pPr>
      <w:bookmarkStart w:id="0" w:name="_Toc209063050"/>
      <w:bookmarkStart w:id="1" w:name="цель-работы"/>
      <w:r>
        <w:t>Цель работы</w:t>
      </w:r>
      <w:bookmarkEnd w:id="0"/>
    </w:p>
    <w:p w14:paraId="79ACC965" w14:textId="77777777" w:rsidR="00370285" w:rsidRDefault="00000000">
      <w:pPr>
        <w:pStyle w:val="FirstParagraph"/>
      </w:pPr>
      <w:r>
        <w:t>Освоить на практике применение режима однократного гаммирования</w:t>
      </w:r>
    </w:p>
    <w:p w14:paraId="74B7250B" w14:textId="77777777" w:rsidR="00370285" w:rsidRDefault="00000000">
      <w:pPr>
        <w:pStyle w:val="1"/>
      </w:pPr>
      <w:bookmarkStart w:id="2" w:name="_Toc209063051"/>
      <w:bookmarkStart w:id="3" w:name="задание"/>
      <w:bookmarkEnd w:id="1"/>
      <w:r>
        <w:t>Задание</w:t>
      </w:r>
      <w:bookmarkEnd w:id="2"/>
    </w:p>
    <w:p w14:paraId="311512DB" w14:textId="77777777" w:rsidR="00370285" w:rsidRDefault="00000000">
      <w:pPr>
        <w:pStyle w:val="FirstParagraph"/>
      </w:pPr>
      <w:r>
        <w:t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 w14:paraId="108118C7" w14:textId="77777777" w:rsidR="00370285" w:rsidRDefault="00000000">
      <w:pPr>
        <w:pStyle w:val="Compact"/>
        <w:numPr>
          <w:ilvl w:val="0"/>
          <w:numId w:val="2"/>
        </w:numPr>
      </w:pPr>
      <w:r>
        <w:t>Определить вид шифротекста при известном ключе и известном открытом тексте.</w:t>
      </w:r>
    </w:p>
    <w:p w14:paraId="43A04D21" w14:textId="77777777" w:rsidR="00370285" w:rsidRDefault="00000000">
      <w:pPr>
        <w:pStyle w:val="Compact"/>
        <w:numPr>
          <w:ilvl w:val="0"/>
          <w:numId w:val="2"/>
        </w:numPr>
      </w:pPr>
      <w:r>
        <w:t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p w14:paraId="77BBC5B9" w14:textId="77777777" w:rsidR="00370285" w:rsidRDefault="00000000">
      <w:pPr>
        <w:pStyle w:val="1"/>
      </w:pPr>
      <w:bookmarkStart w:id="4" w:name="_Toc209063052"/>
      <w:bookmarkStart w:id="5" w:name="теоретическое-введение"/>
      <w:bookmarkEnd w:id="3"/>
      <w:r>
        <w:lastRenderedPageBreak/>
        <w:t>Теоретическое введение</w:t>
      </w:r>
      <w:bookmarkEnd w:id="4"/>
    </w:p>
    <w:p w14:paraId="799D4922" w14:textId="77777777" w:rsidR="00370285" w:rsidRDefault="00000000">
      <w:pPr>
        <w:pStyle w:val="FirstParagraph"/>
      </w:pPr>
      <w:r>
        <w:t>Предложенная Г. С. Вернамом так называемая «схема однократного использования (гаммирования)» является простой, но надёжной схемой шифрования данных. [@course]</w:t>
      </w:r>
    </w:p>
    <w:p w14:paraId="220B922B" w14:textId="77777777" w:rsidR="00370285" w:rsidRDefault="00000000">
      <w:pPr>
        <w:pStyle w:val="a0"/>
      </w:pPr>
      <w:r>
        <w:t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 w14:paraId="30F335FE" w14:textId="77777777" w:rsidR="00370285" w:rsidRDefault="00000000">
      <w:pPr>
        <w:pStyle w:val="a0"/>
      </w:pPr>
      <w:r>
        <w:t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 w14:paraId="7D6B17DA" w14:textId="77777777" w:rsidR="00370285" w:rsidRDefault="00000000">
      <w:pPr>
        <w:pStyle w:val="a0"/>
      </w:pPr>
      <w:r>
        <w:t>Наложение гаммы по сути представляет собой выполнение операции сложения по модулю 2 (XOR) (обозначаемая знаком ⊕) между элементами гаммы и элементами подлежащего сокрытию текста. Напомним, как работает операция XOR над битами: 0 ⊕ 0 = 0, 0 ⊕ 1 = 1, 1 ⊕ 0 = 1, 1 ⊕ 1 = 0.</w:t>
      </w:r>
    </w:p>
    <w:p w14:paraId="107F0A72" w14:textId="77777777" w:rsidR="00370285" w:rsidRDefault="00000000">
      <w:pPr>
        <w:pStyle w:val="a0"/>
      </w:pPr>
      <w:r>
        <w:t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 граммой.</w:t>
      </w:r>
    </w:p>
    <w:p w14:paraId="74C081D1" w14:textId="77777777" w:rsidR="00370285" w:rsidRDefault="00000000">
      <w:pPr>
        <w:pStyle w:val="a0"/>
      </w:pPr>
      <w:r>
        <w:t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 w14:paraId="184116EE" w14:textId="77777777" w:rsidR="00370285" w:rsidRDefault="00000000">
      <w:pPr>
        <w:pStyle w:val="a0"/>
      </w:pPr>
      <w:r>
        <w:t>Ci = Pi ⊕ Ki, (7.1)</w:t>
      </w:r>
    </w:p>
    <w:p w14:paraId="1419606F" w14:textId="77777777" w:rsidR="00370285" w:rsidRDefault="00000000">
      <w:pPr>
        <w:pStyle w:val="a0"/>
      </w:pPr>
      <w:r>
        <w:t>где Ci — i-й символ получившегося зашифрованного послания, Pi — i-й символ открытого текста, Ki — i-й символ ключа, i = 1, m. Размерности открытого текста и ключа должны совпадать, и полученный шифротекст будет такой же длины.</w:t>
      </w:r>
    </w:p>
    <w:p w14:paraId="2C95501A" w14:textId="77777777" w:rsidR="00370285" w:rsidRDefault="00000000">
      <w:pPr>
        <w:pStyle w:val="a0"/>
      </w:pPr>
      <w:r>
        <w:t>Если известны шифротекст и открытый текст, то задача нахождения ключа решается также в соответствии с (7.1), а именно, обе части равенства необходимо сложить по модулю 2 с Pi:</w:t>
      </w:r>
    </w:p>
    <w:p w14:paraId="772EBDC0" w14:textId="77777777" w:rsidR="00370285" w:rsidRDefault="00000000">
      <w:pPr>
        <w:pStyle w:val="a0"/>
      </w:pPr>
      <w:r>
        <w:t>Ci ⊕ Pi = Pi ⊕ Ki ⊕ Pi = Ki,</w:t>
      </w:r>
    </w:p>
    <w:p w14:paraId="57325374" w14:textId="77777777" w:rsidR="00370285" w:rsidRDefault="00000000">
      <w:pPr>
        <w:pStyle w:val="a0"/>
      </w:pPr>
      <w:r>
        <w:t>Ki = Ci ⊕ Pi.</w:t>
      </w:r>
    </w:p>
    <w:p w14:paraId="40B867C6" w14:textId="77777777" w:rsidR="00370285" w:rsidRDefault="00000000">
      <w:pPr>
        <w:pStyle w:val="a0"/>
      </w:pPr>
      <w:r>
        <w:t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</w:p>
    <w:p w14:paraId="7D720093" w14:textId="77777777" w:rsidR="00370285" w:rsidRDefault="00000000">
      <w:pPr>
        <w:pStyle w:val="a0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</w:t>
      </w:r>
      <w:r>
        <w:lastRenderedPageBreak/>
        <w:t>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 w14:paraId="198D0BF4" w14:textId="77777777" w:rsidR="00370285" w:rsidRDefault="00000000">
      <w:pPr>
        <w:pStyle w:val="a0"/>
      </w:pPr>
      <w:r>
        <w:t>Необходимые и достаточные условия абсолютной стойкости шифра:</w:t>
      </w:r>
    </w:p>
    <w:p w14:paraId="53104F8E" w14:textId="77777777" w:rsidR="00370285" w:rsidRDefault="00000000">
      <w:pPr>
        <w:pStyle w:val="a0"/>
      </w:pPr>
      <w:r>
        <w:t>полная случайность ключа;</w:t>
      </w:r>
    </w:p>
    <w:p w14:paraId="33C8D21A" w14:textId="77777777" w:rsidR="00370285" w:rsidRDefault="00000000">
      <w:pPr>
        <w:pStyle w:val="a0"/>
      </w:pPr>
      <w:r>
        <w:t>равенство длин ключа и открытого текста;</w:t>
      </w:r>
    </w:p>
    <w:p w14:paraId="3A310F47" w14:textId="77777777" w:rsidR="00370285" w:rsidRDefault="00000000">
      <w:pPr>
        <w:pStyle w:val="a0"/>
      </w:pPr>
      <w:r>
        <w:t>однократное использование ключа.</w:t>
      </w:r>
    </w:p>
    <w:p w14:paraId="0723FCD9" w14:textId="77777777" w:rsidR="00370285" w:rsidRDefault="00000000">
      <w:pPr>
        <w:pStyle w:val="a0"/>
      </w:pPr>
      <w:r>
        <w:t>Рассмотрим пример.</w:t>
      </w:r>
    </w:p>
    <w:p w14:paraId="0AA7D372" w14:textId="77777777" w:rsidR="00370285" w:rsidRDefault="00000000">
      <w:pPr>
        <w:pStyle w:val="a0"/>
      </w:pPr>
      <w:r>
        <w:t>Ключ Центра:</w:t>
      </w:r>
    </w:p>
    <w:p w14:paraId="6367823F" w14:textId="77777777" w:rsidR="00370285" w:rsidRDefault="00000000">
      <w:pPr>
        <w:pStyle w:val="a0"/>
      </w:pPr>
      <w:r>
        <w:t>05 0C 17 7F 0E 4E 37 D2 94 10 09 2E 22 57 FF C8 0B B2 70 54</w:t>
      </w:r>
    </w:p>
    <w:p w14:paraId="14FC8FD1" w14:textId="77777777" w:rsidR="00370285" w:rsidRDefault="00000000">
      <w:pPr>
        <w:pStyle w:val="a0"/>
      </w:pPr>
      <w:r>
        <w:t>Сообщение Центра:</w:t>
      </w:r>
    </w:p>
    <w:p w14:paraId="3826121A" w14:textId="77777777" w:rsidR="00370285" w:rsidRDefault="00000000">
      <w:pPr>
        <w:pStyle w:val="a0"/>
      </w:pPr>
      <w:r>
        <w:t>Штирлиц – Вы Герой!!</w:t>
      </w:r>
    </w:p>
    <w:p w14:paraId="27914CBC" w14:textId="77777777" w:rsidR="00370285" w:rsidRPr="00145634" w:rsidRDefault="00000000">
      <w:pPr>
        <w:pStyle w:val="a0"/>
        <w:rPr>
          <w:lang w:val="en-US"/>
        </w:rPr>
      </w:pPr>
      <w:r w:rsidRPr="00145634">
        <w:rPr>
          <w:lang w:val="en-US"/>
        </w:rPr>
        <w:t>D8 F2 E8 F0 EB E8 F6 20 2D 20 C2 FB 20 C3 E5 F0 EE E9 21 21</w:t>
      </w:r>
    </w:p>
    <w:p w14:paraId="0C39813F" w14:textId="77777777" w:rsidR="00370285" w:rsidRDefault="00000000">
      <w:pPr>
        <w:pStyle w:val="a0"/>
      </w:pPr>
      <w:r>
        <w:t>Зашифрованный текст, находящийся у Мюллера:</w:t>
      </w:r>
    </w:p>
    <w:p w14:paraId="1520032A" w14:textId="77777777" w:rsidR="00370285" w:rsidRPr="00145634" w:rsidRDefault="00000000">
      <w:pPr>
        <w:pStyle w:val="a0"/>
        <w:rPr>
          <w:lang w:val="en-US"/>
        </w:rPr>
      </w:pPr>
      <w:r w:rsidRPr="00145634">
        <w:rPr>
          <w:lang w:val="en-US"/>
        </w:rPr>
        <w:t>DD FE FF 8F E5 A6 C1 F2 B9 30 CB D5 02 94 1A 38 E5 5B 51 75</w:t>
      </w:r>
    </w:p>
    <w:p w14:paraId="08261B5B" w14:textId="77777777" w:rsidR="00370285" w:rsidRDefault="00000000">
      <w:pPr>
        <w:pStyle w:val="a0"/>
      </w:pPr>
      <w:r>
        <w:t>Дешифровальщики попробовали ключ:</w:t>
      </w:r>
    </w:p>
    <w:p w14:paraId="38F43545" w14:textId="77777777" w:rsidR="00370285" w:rsidRDefault="00000000">
      <w:pPr>
        <w:pStyle w:val="a0"/>
      </w:pPr>
      <w:r>
        <w:t>05 0C 17 7F 0E 4E 37 D2 94 10 09 2E 22 55 F4 D3 07 BB BC 54</w:t>
      </w:r>
    </w:p>
    <w:p w14:paraId="0BAC6F49" w14:textId="77777777" w:rsidR="00370285" w:rsidRDefault="00000000">
      <w:pPr>
        <w:pStyle w:val="a0"/>
      </w:pPr>
      <w:r>
        <w:t>и получили текст:</w:t>
      </w:r>
    </w:p>
    <w:p w14:paraId="7136077A" w14:textId="77777777" w:rsidR="00370285" w:rsidRDefault="00000000">
      <w:pPr>
        <w:pStyle w:val="a0"/>
      </w:pPr>
      <w:r>
        <w:t>D8 F2 E8 F0 EB E8 F6 20 2D 20 C2 FB 20 C1 EE EB E2 E0 ED 21</w:t>
      </w:r>
    </w:p>
    <w:p w14:paraId="40C9C9DB" w14:textId="77777777" w:rsidR="00370285" w:rsidRDefault="00000000">
      <w:pPr>
        <w:pStyle w:val="a0"/>
      </w:pPr>
      <w:r>
        <w:t>Штирлиц - Вы Болван!</w:t>
      </w:r>
    </w:p>
    <w:p w14:paraId="1851BE30" w14:textId="77777777" w:rsidR="00370285" w:rsidRDefault="00000000">
      <w:pPr>
        <w:pStyle w:val="a0"/>
      </w:pPr>
      <w:r>
        <w:t>Другие ключи дадут лишь новые фразы, пословицы, стихотворные строфы, словом, всевозможные тексты заданной длины.</w:t>
      </w:r>
    </w:p>
    <w:p w14:paraId="12F9F2EF" w14:textId="77777777" w:rsidR="00370285" w:rsidRDefault="00000000">
      <w:pPr>
        <w:pStyle w:val="1"/>
      </w:pPr>
      <w:bookmarkStart w:id="6" w:name="_Toc209063053"/>
      <w:bookmarkStart w:id="7" w:name="выполнение-лабораторной-работы"/>
      <w:bookmarkEnd w:id="5"/>
      <w:r>
        <w:t>Выполнение лабораторной работы</w:t>
      </w:r>
      <w:bookmarkEnd w:id="6"/>
    </w:p>
    <w:p w14:paraId="19E976D8" w14:textId="77777777" w:rsidR="00370285" w:rsidRDefault="00000000">
      <w:pPr>
        <w:pStyle w:val="FirstParagraph"/>
        <w:rPr>
          <w:lang w:val="en-US"/>
        </w:rPr>
      </w:pPr>
      <w:r>
        <w:t>Требуется разработать программу, позволяющее шифровать и дешифровать данные в режиме однократного гаммирования. Начнем с создания функции для генерации случайного ключа (рис. [-@fig:001]). обновляю систему и ставлю Python</w:t>
      </w:r>
    </w:p>
    <w:p w14:paraId="5A29F4F7" w14:textId="7517EC55" w:rsidR="00145634" w:rsidRPr="00145634" w:rsidRDefault="00145634" w:rsidP="00145634">
      <w:pPr>
        <w:pStyle w:val="a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55F26A6" wp14:editId="27FBFE55">
            <wp:extent cx="6152515" cy="1268730"/>
            <wp:effectExtent l="0" t="0" r="0" b="0"/>
            <wp:docPr id="701062171" name="Рисунок 1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062171" name="Рисунок 1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268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3926"/>
      </w:tblGrid>
      <w:tr w:rsidR="00370285" w14:paraId="6C5927DD" w14:textId="77777777">
        <w:trPr>
          <w:jc w:val="center"/>
        </w:trPr>
        <w:tc>
          <w:tcPr>
            <w:tcW w:w="0" w:type="auto"/>
          </w:tcPr>
          <w:p w14:paraId="2C8102E7" w14:textId="77777777" w:rsidR="00370285" w:rsidRDefault="00000000">
            <w:pPr>
              <w:pStyle w:val="Compact"/>
              <w:jc w:val="center"/>
            </w:pPr>
            <w:r>
              <w:t>Требуется разработать программу</w:t>
            </w:r>
          </w:p>
        </w:tc>
      </w:tr>
    </w:tbl>
    <w:p w14:paraId="335B4238" w14:textId="77777777" w:rsidR="00370285" w:rsidRDefault="00000000">
      <w:pPr>
        <w:pStyle w:val="ImageCaption"/>
      </w:pPr>
      <w:bookmarkStart w:id="8" w:name="_Toc209063057"/>
      <w:r>
        <w:t>Требуется разработать программу</w:t>
      </w:r>
      <w:bookmarkEnd w:id="8"/>
    </w:p>
    <w:p w14:paraId="4F083EC7" w14:textId="77777777" w:rsidR="00370285" w:rsidRPr="00B6672E" w:rsidRDefault="00000000">
      <w:pPr>
        <w:pStyle w:val="a0"/>
      </w:pPr>
      <w:r>
        <w:t>создаю рабочую папку для лабораторной.</w:t>
      </w:r>
    </w:p>
    <w:p w14:paraId="2D441C9E" w14:textId="7C8544F5" w:rsidR="00145634" w:rsidRPr="00145634" w:rsidRDefault="00145634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13904C41" wp14:editId="05D0871E">
            <wp:extent cx="6152515" cy="466090"/>
            <wp:effectExtent l="0" t="0" r="0" b="0"/>
            <wp:docPr id="1042941049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66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713"/>
      </w:tblGrid>
      <w:tr w:rsidR="00370285" w14:paraId="3308C328" w14:textId="77777777">
        <w:trPr>
          <w:jc w:val="center"/>
        </w:trPr>
        <w:tc>
          <w:tcPr>
            <w:tcW w:w="0" w:type="auto"/>
          </w:tcPr>
          <w:p w14:paraId="0A5D295E" w14:textId="77777777" w:rsidR="00370285" w:rsidRDefault="00000000">
            <w:pPr>
              <w:pStyle w:val="Compact"/>
              <w:jc w:val="center"/>
            </w:pPr>
            <w:r>
              <w:t>создаю рабочую папку</w:t>
            </w:r>
          </w:p>
        </w:tc>
      </w:tr>
    </w:tbl>
    <w:p w14:paraId="72339E5C" w14:textId="77777777" w:rsidR="00370285" w:rsidRDefault="00000000">
      <w:pPr>
        <w:pStyle w:val="ImageCaption"/>
      </w:pPr>
      <w:bookmarkStart w:id="9" w:name="_Toc209063058"/>
      <w:r>
        <w:t>создаю рабочую папку</w:t>
      </w:r>
      <w:bookmarkEnd w:id="9"/>
    </w:p>
    <w:p w14:paraId="414F1E8A" w14:textId="77777777" w:rsidR="00370285" w:rsidRDefault="00000000">
      <w:pPr>
        <w:pStyle w:val="a0"/>
      </w:pPr>
      <w:r>
        <w:t>Необходимо определить вид шифротекста при известном ключе и известном открытом тексте. Так как операция исключающего или отменяет сама себя, делаю одну функцю и для шифрования и для дешифрования текста. Нужно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Для этого создаю функцию для нахождения возможных ключей для фрагмента текста. Проверка работы всех функций. Шифрование и дешифрование происходит верно, как и нахождение ключей, с помощью которых можно расшифровать верно только кусок текста.</w:t>
      </w:r>
    </w:p>
    <w:p w14:paraId="13537C5C" w14:textId="77777777" w:rsidR="00370285" w:rsidRDefault="00000000">
      <w:pPr>
        <w:pStyle w:val="a0"/>
        <w:rPr>
          <w:lang w:val="en-US"/>
        </w:rPr>
      </w:pPr>
      <w:r>
        <w:t>Листинг программы:</w:t>
      </w:r>
    </w:p>
    <w:p w14:paraId="3CF1891D" w14:textId="28674B3A" w:rsidR="00145634" w:rsidRPr="00145634" w:rsidRDefault="00145634">
      <w:pPr>
        <w:pStyle w:val="a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570F11BA" wp14:editId="2198B788">
            <wp:extent cx="6152515" cy="4008120"/>
            <wp:effectExtent l="0" t="0" r="0" b="0"/>
            <wp:docPr id="823295095" name="Рисунок 3" descr="Изображение выглядит как текст, снимок экрана, программное обеспечение, Мультимедийное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295095" name="Рисунок 3" descr="Изображение выглядит как текст, снимок экрана, программное обеспечение, Мультимедийное программное обеспечение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00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378"/>
      </w:tblGrid>
      <w:tr w:rsidR="00370285" w14:paraId="391D2563" w14:textId="77777777">
        <w:trPr>
          <w:jc w:val="center"/>
        </w:trPr>
        <w:tc>
          <w:tcPr>
            <w:tcW w:w="0" w:type="auto"/>
          </w:tcPr>
          <w:p w14:paraId="04D6A24D" w14:textId="77777777" w:rsidR="00370285" w:rsidRDefault="00000000">
            <w:pPr>
              <w:pStyle w:val="Compact"/>
              <w:jc w:val="center"/>
            </w:pPr>
            <w:bookmarkStart w:id="10" w:name="fig:001"/>
            <w:r>
              <w:t>Листинг программы</w:t>
            </w:r>
          </w:p>
        </w:tc>
      </w:tr>
    </w:tbl>
    <w:p w14:paraId="2E301065" w14:textId="77777777" w:rsidR="00370285" w:rsidRDefault="00000000">
      <w:pPr>
        <w:pStyle w:val="ImageCaption"/>
      </w:pPr>
      <w:bookmarkStart w:id="11" w:name="_Toc209063059"/>
      <w:r>
        <w:t>Листинг программы</w:t>
      </w:r>
      <w:bookmarkEnd w:id="11"/>
    </w:p>
    <w:p w14:paraId="04F1CCD6" w14:textId="77777777" w:rsidR="00370285" w:rsidRDefault="00000000">
      <w:pPr>
        <w:pStyle w:val="1"/>
      </w:pPr>
      <w:bookmarkStart w:id="12" w:name="_Toc209063054"/>
      <w:bookmarkStart w:id="13" w:name="ответы-на-контрольные-вопросы"/>
      <w:bookmarkEnd w:id="7"/>
      <w:bookmarkEnd w:id="10"/>
      <w:r>
        <w:t>Ответы на контрольные вопросы</w:t>
      </w:r>
      <w:bookmarkEnd w:id="12"/>
    </w:p>
    <w:p w14:paraId="4B4BCE8F" w14:textId="77777777" w:rsidR="00370285" w:rsidRDefault="00000000">
      <w:pPr>
        <w:numPr>
          <w:ilvl w:val="0"/>
          <w:numId w:val="3"/>
        </w:numPr>
      </w:pPr>
      <w:r>
        <w:t>Поясните смысл однократного гаммирования. - Однократное гаммирование - это метод шифрования, при котором каждый символ открытого текста гаммируется с соответствующим символом ключа только один раз.</w:t>
      </w:r>
    </w:p>
    <w:p w14:paraId="36403338" w14:textId="77777777" w:rsidR="00370285" w:rsidRDefault="00000000">
      <w:pPr>
        <w:numPr>
          <w:ilvl w:val="0"/>
          <w:numId w:val="3"/>
        </w:numPr>
      </w:pPr>
      <w:r>
        <w:t>Перечислите недостатки однократного гаммирования. - Недостатки однократного гаммирования:</w:t>
      </w:r>
    </w:p>
    <w:p w14:paraId="57F9BB11" w14:textId="77777777" w:rsidR="00370285" w:rsidRDefault="00000000">
      <w:pPr>
        <w:pStyle w:val="FirstParagraph"/>
      </w:pPr>
      <w:r>
        <w:t>Уязвимость к частотному анализу из-за сохранения частоты символов открытого текста в шифротексте. Необходимость использования одноразового ключа, который должен быть длиннее самого открытого текста. Нет возможности использовать один ключ для шифрования разных сообщений.</w:t>
      </w:r>
    </w:p>
    <w:p w14:paraId="228A5F35" w14:textId="77777777" w:rsidR="00370285" w:rsidRDefault="00000000">
      <w:pPr>
        <w:numPr>
          <w:ilvl w:val="0"/>
          <w:numId w:val="4"/>
        </w:numPr>
      </w:pPr>
      <w:r>
        <w:t>Перечислите преимущества однократного гаммирования. - Преимущества однократного гаммирования: Высокая стойкость при правильном использовании случайного ключа. Простота реализации алгоритма. Возможность использования случайного ключа.</w:t>
      </w:r>
    </w:p>
    <w:p w14:paraId="31733A8A" w14:textId="77777777" w:rsidR="00370285" w:rsidRDefault="00000000">
      <w:pPr>
        <w:numPr>
          <w:ilvl w:val="0"/>
          <w:numId w:val="4"/>
        </w:numPr>
      </w:pPr>
      <w:r>
        <w:t>Почему длина открытого текста должна совпадать с длиной ключа? - Длина открытого текста должна совпадать с длиной ключа, чтобы каждый символ открытого текста гаммировался с соответствующим символом ключа.</w:t>
      </w:r>
    </w:p>
    <w:p w14:paraId="2C998225" w14:textId="77777777" w:rsidR="00370285" w:rsidRDefault="00000000">
      <w:pPr>
        <w:numPr>
          <w:ilvl w:val="0"/>
          <w:numId w:val="4"/>
        </w:numPr>
      </w:pPr>
      <w:r>
        <w:lastRenderedPageBreak/>
        <w:t>Какая операция используется в режиме однократного гаммирования, назовите её особенности? - В режиме однократного гаммирования используется операция XOR (исключающее ИЛИ), которая объединяет двоичные значения символов открытого текста и ключа для получения шифротекста. Особенность XOR - если один из битов равен 1, то результат будет 1, иначе 0.</w:t>
      </w:r>
    </w:p>
    <w:p w14:paraId="1822A042" w14:textId="77777777" w:rsidR="00370285" w:rsidRDefault="00000000">
      <w:pPr>
        <w:numPr>
          <w:ilvl w:val="0"/>
          <w:numId w:val="4"/>
        </w:numPr>
      </w:pPr>
      <w:r>
        <w:t>Как по открытому тексту и ключу получить шифротекст? - Для получения шифротекста по открытому тексту и ключу каждый символ открытого текста гаммируется с соответствующим символом ключа с помощью операции XOR.</w:t>
      </w:r>
    </w:p>
    <w:p w14:paraId="036ABD27" w14:textId="77777777" w:rsidR="00370285" w:rsidRDefault="00000000">
      <w:pPr>
        <w:numPr>
          <w:ilvl w:val="0"/>
          <w:numId w:val="4"/>
        </w:numPr>
      </w:pPr>
      <w:r>
        <w:t>Как по открытому тексту и шифротексту получить ключ? - По открытому тексту и шифротексту невозможно восстановить действительный ключ, так как для этого нужна информация о каждом символе ключа.</w:t>
      </w:r>
    </w:p>
    <w:p w14:paraId="30E724FC" w14:textId="77777777" w:rsidR="00370285" w:rsidRDefault="00000000">
      <w:pPr>
        <w:numPr>
          <w:ilvl w:val="0"/>
          <w:numId w:val="4"/>
        </w:numPr>
      </w:pPr>
      <w:r>
        <w:t>В чем заключаются необходимые и достаточные условия абсолютной стойкости шифра - Необходимые и достаточные условия абсолютной стойкости шифра:</w:t>
      </w:r>
    </w:p>
    <w:p w14:paraId="2E82AAA5" w14:textId="77777777" w:rsidR="00370285" w:rsidRDefault="00000000">
      <w:pPr>
        <w:pStyle w:val="FirstParagraph"/>
      </w:pPr>
      <w:r>
        <w:t>Ключи должны быть случайными и использоваться только один раз. Длина ключа должна быть не менее длины самого открытого текста. Ключи должны быть храниться и передаваться безопасным способом.</w:t>
      </w:r>
    </w:p>
    <w:p w14:paraId="65D94046" w14:textId="77777777" w:rsidR="00370285" w:rsidRDefault="00000000">
      <w:pPr>
        <w:pStyle w:val="1"/>
      </w:pPr>
      <w:bookmarkStart w:id="14" w:name="_Toc209063055"/>
      <w:bookmarkStart w:id="15" w:name="выводы"/>
      <w:bookmarkEnd w:id="13"/>
      <w:r>
        <w:t>Выводы</w:t>
      </w:r>
      <w:bookmarkEnd w:id="14"/>
    </w:p>
    <w:p w14:paraId="5A83B071" w14:textId="77777777" w:rsidR="00370285" w:rsidRDefault="00000000">
      <w:pPr>
        <w:pStyle w:val="FirstParagraph"/>
      </w:pPr>
      <w:r>
        <w:t>В ходе выполнения данной лабораторной работы мной было освоено на практике применение режима однократного гаммирования.</w:t>
      </w:r>
    </w:p>
    <w:p w14:paraId="0914D84A" w14:textId="77777777" w:rsidR="00370285" w:rsidRDefault="00000000">
      <w:pPr>
        <w:pStyle w:val="1"/>
      </w:pPr>
      <w:bookmarkStart w:id="16" w:name="список-литературы"/>
      <w:bookmarkStart w:id="17" w:name="_Toc209063056"/>
      <w:bookmarkEnd w:id="15"/>
      <w:r>
        <w:t>Список литературы</w:t>
      </w:r>
      <w:bookmarkStart w:id="18" w:name="refs"/>
      <w:bookmarkEnd w:id="16"/>
      <w:bookmarkEnd w:id="17"/>
      <w:bookmarkEnd w:id="18"/>
    </w:p>
    <w:sectPr w:rsidR="00370285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04EA9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DE90C4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3"/>
    <w:multiLevelType w:val="multilevel"/>
    <w:tmpl w:val="147051C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" w16cid:durableId="38211798">
    <w:abstractNumId w:val="0"/>
  </w:num>
  <w:num w:numId="2" w16cid:durableId="5143451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167732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95729398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0285"/>
    <w:rsid w:val="00046939"/>
    <w:rsid w:val="00145634"/>
    <w:rsid w:val="00370285"/>
    <w:rsid w:val="0083766B"/>
    <w:rsid w:val="00B6672E"/>
    <w:rsid w:val="00BB6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DA3D04"/>
  <w15:docId w15:val="{6AE18759-440A-4CDA-B406-BD142A83D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ru-RU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able of figures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145634"/>
    <w:pPr>
      <w:spacing w:after="100"/>
    </w:pPr>
  </w:style>
  <w:style w:type="paragraph" w:styleId="af1">
    <w:name w:val="table of figures"/>
    <w:basedOn w:val="a"/>
    <w:next w:val="a"/>
    <w:uiPriority w:val="99"/>
    <w:rsid w:val="00145634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258</Words>
  <Characters>7175</Characters>
  <Application>Microsoft Office Word</Application>
  <DocSecurity>0</DocSecurity>
  <Lines>59</Lines>
  <Paragraphs>16</Paragraphs>
  <ScaleCrop>false</ScaleCrop>
  <Company/>
  <LinksUpToDate>false</LinksUpToDate>
  <CharactersWithSpaces>8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Назармамадов Умед Джамшедович</dc:creator>
  <cp:keywords/>
  <cp:lastModifiedBy>Nazarmamadov Umed</cp:lastModifiedBy>
  <cp:revision>2</cp:revision>
  <cp:lastPrinted>2025-09-18T02:02:00Z</cp:lastPrinted>
  <dcterms:created xsi:type="dcterms:W3CDTF">2025-09-18T02:02:00Z</dcterms:created>
  <dcterms:modified xsi:type="dcterms:W3CDTF">2025-09-18T02:0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